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b77c8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521f4af2-5466-4103-9b57-bd7d3106cd2b"/>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06:15Z</dcterms:created>
  <dcterms:modified xsi:type="dcterms:W3CDTF">2023-06-24T19: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